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BFBABC" w14:textId="43340002" w:rsidR="001E0AF0" w:rsidRDefault="001E0AF0">
      <w:r>
        <w:t xml:space="preserve">Option1: Server (process, </w:t>
      </w:r>
      <w:proofErr w:type="gramStart"/>
      <w:r>
        <w:t>search,…</w:t>
      </w:r>
      <w:proofErr w:type="gramEnd"/>
      <w: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E0AF0" w14:paraId="7949FF42" w14:textId="77777777" w:rsidTr="001E0AF0">
        <w:tc>
          <w:tcPr>
            <w:tcW w:w="4675" w:type="dxa"/>
          </w:tcPr>
          <w:p w14:paraId="2990FF86" w14:textId="77777777" w:rsidR="001E0AF0" w:rsidRDefault="001E0AF0" w:rsidP="001E0AF0">
            <w:r>
              <w:t>+ data updated (immediately)</w:t>
            </w:r>
          </w:p>
          <w:p w14:paraId="3AA7750C" w14:textId="77777777" w:rsidR="001E0AF0" w:rsidRDefault="001E0AF0" w:rsidP="001E0AF0">
            <w:r>
              <w:t>+ speed load (medium) -&gt; n times</w:t>
            </w:r>
          </w:p>
          <w:p w14:paraId="030EEF11" w14:textId="77777777" w:rsidR="001E0AF0" w:rsidRDefault="001E0AF0">
            <w:r>
              <w:t>+ refresh</w:t>
            </w:r>
          </w:p>
          <w:p w14:paraId="0220F73D" w14:textId="2C7AEE26" w:rsidR="001E0AF0" w:rsidRDefault="001E0AF0"/>
        </w:tc>
        <w:tc>
          <w:tcPr>
            <w:tcW w:w="4675" w:type="dxa"/>
          </w:tcPr>
          <w:p w14:paraId="603662BB" w14:textId="7515CD9F" w:rsidR="001E0AF0" w:rsidRDefault="001E0AF0">
            <w:r>
              <w:t>- search immediately -&gt; slow</w:t>
            </w:r>
          </w:p>
          <w:p w14:paraId="4323AC84" w14:textId="4DBC24CD" w:rsidR="001E0AF0" w:rsidRDefault="001E0AF0">
            <w:r>
              <w:t xml:space="preserve">- duplicate search (user delete letter) -&gt; </w:t>
            </w:r>
            <w:r w:rsidR="009E6DCA">
              <w:t xml:space="preserve">server’s </w:t>
            </w:r>
            <w:r>
              <w:t xml:space="preserve">performance </w:t>
            </w:r>
            <w:r w:rsidR="009E6DCA">
              <w:t xml:space="preserve">-&gt; </w:t>
            </w:r>
            <w:r>
              <w:t>slow</w:t>
            </w:r>
          </w:p>
          <w:p w14:paraId="37E57D95" w14:textId="0B5F8158" w:rsidR="001E0AF0" w:rsidRDefault="001E0AF0">
            <w:r>
              <w:t xml:space="preserve">- paging </w:t>
            </w:r>
            <w:r w:rsidR="009E6DCA">
              <w:t xml:space="preserve">-&gt; </w:t>
            </w:r>
            <w:r>
              <w:t>slow</w:t>
            </w:r>
          </w:p>
          <w:p w14:paraId="45B985AC" w14:textId="30E93340" w:rsidR="001E0AF0" w:rsidRDefault="001E0AF0">
            <w:r>
              <w:t xml:space="preserve">- sort </w:t>
            </w:r>
            <w:r w:rsidR="009E6DCA">
              <w:t xml:space="preserve">-&gt; </w:t>
            </w:r>
            <w:r>
              <w:t>slow</w:t>
            </w:r>
          </w:p>
        </w:tc>
      </w:tr>
    </w:tbl>
    <w:p w14:paraId="23E3A88B" w14:textId="77777777" w:rsidR="001E0AF0" w:rsidRDefault="001E0AF0"/>
    <w:p w14:paraId="33FB3B79" w14:textId="6926E87E" w:rsidR="001E0AF0" w:rsidRDefault="001E0AF0"/>
    <w:p w14:paraId="14B226D5" w14:textId="06EF2F1A" w:rsidR="001E0AF0" w:rsidRDefault="001E0AF0">
      <w:r>
        <w:t xml:space="preserve">Option 2: Client (process, </w:t>
      </w:r>
      <w:proofErr w:type="gramStart"/>
      <w:r>
        <w:t>search,…</w:t>
      </w:r>
      <w:proofErr w:type="gramEnd"/>
      <w: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E0AF0" w14:paraId="23227E4D" w14:textId="77777777" w:rsidTr="001E0AF0">
        <w:tc>
          <w:tcPr>
            <w:tcW w:w="4675" w:type="dxa"/>
          </w:tcPr>
          <w:p w14:paraId="67F3B9BE" w14:textId="5BDE6FD6" w:rsidR="001E0AF0" w:rsidRDefault="001E0AF0">
            <w:r>
              <w:t>+ search immediately -&gt; fast</w:t>
            </w:r>
          </w:p>
          <w:p w14:paraId="2BBA6C69" w14:textId="7A26D5FE" w:rsidR="001E0AF0" w:rsidRDefault="001E0AF0">
            <w:r>
              <w:t xml:space="preserve">+ </w:t>
            </w:r>
            <w:r w:rsidR="009E6DCA">
              <w:t>paging -&gt; fast</w:t>
            </w:r>
          </w:p>
          <w:p w14:paraId="3C5D55E2" w14:textId="484C2D60" w:rsidR="009E6DCA" w:rsidRDefault="009E6DCA">
            <w:r>
              <w:t>+ sort -&gt; fast</w:t>
            </w:r>
          </w:p>
        </w:tc>
        <w:tc>
          <w:tcPr>
            <w:tcW w:w="4675" w:type="dxa"/>
          </w:tcPr>
          <w:p w14:paraId="63B49E1C" w14:textId="77777777" w:rsidR="001E0AF0" w:rsidRDefault="001E0AF0">
            <w:bookmarkStart w:id="0" w:name="_GoBack"/>
            <w:bookmarkEnd w:id="0"/>
          </w:p>
        </w:tc>
      </w:tr>
    </w:tbl>
    <w:p w14:paraId="20EE9A64" w14:textId="77777777" w:rsidR="001E0AF0" w:rsidRDefault="001E0AF0"/>
    <w:p w14:paraId="5E42887F" w14:textId="77777777" w:rsidR="001E0AF0" w:rsidRDefault="001E0AF0"/>
    <w:p w14:paraId="4B391D53" w14:textId="77777777" w:rsidR="001E0AF0" w:rsidRDefault="001E0AF0"/>
    <w:p w14:paraId="3CF1219F" w14:textId="397B5358" w:rsidR="001E0AF0" w:rsidRDefault="001E0AF0">
      <w:r>
        <w:t>+ data updated (immediately)</w:t>
      </w:r>
    </w:p>
    <w:p w14:paraId="70E18FD5" w14:textId="6D774AA3" w:rsidR="001E0AF0" w:rsidRDefault="001E0AF0">
      <w:r>
        <w:t>+ speed load (medium) -&gt; n times</w:t>
      </w:r>
    </w:p>
    <w:p w14:paraId="14773BF0" w14:textId="70566D00" w:rsidR="001E0AF0" w:rsidRDefault="001E0AF0">
      <w:r>
        <w:t>+ refresh</w:t>
      </w:r>
    </w:p>
    <w:p w14:paraId="3EA097DB" w14:textId="77777777" w:rsidR="001E0AF0" w:rsidRDefault="001E0AF0"/>
    <w:p w14:paraId="5E53E9CA" w14:textId="77777777" w:rsidR="001E0AF0" w:rsidRDefault="001E0AF0"/>
    <w:sectPr w:rsidR="001E0A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zNDYyNDQzszQwNDZU0lEKTi0uzszPAykwrAUA9aaPTywAAAA="/>
  </w:docVars>
  <w:rsids>
    <w:rsidRoot w:val="006702D4"/>
    <w:rsid w:val="001E0AF0"/>
    <w:rsid w:val="00624823"/>
    <w:rsid w:val="006702D4"/>
    <w:rsid w:val="009E6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6C5047"/>
  <w15:chartTrackingRefBased/>
  <w15:docId w15:val="{C9CB9C77-5D2C-43E4-AF27-AEB4671ACE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0A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E0A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</dc:creator>
  <cp:keywords/>
  <dc:description/>
  <cp:lastModifiedBy>Nathan</cp:lastModifiedBy>
  <cp:revision>2</cp:revision>
  <dcterms:created xsi:type="dcterms:W3CDTF">2019-08-07T23:13:00Z</dcterms:created>
  <dcterms:modified xsi:type="dcterms:W3CDTF">2019-08-07T23:24:00Z</dcterms:modified>
</cp:coreProperties>
</file>